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4F0F8949" w:rsidR="00FA1612" w:rsidRPr="00A1114D" w:rsidRDefault="00511D98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Digital Signal Processing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EE-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3</w:t>
      </w:r>
      <w:r w:rsidR="00B46988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30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13C92E13" w:rsidR="00D20A39" w:rsidRPr="00475AE6" w:rsidRDefault="001C2E60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 w:rsidRPr="00475AE6">
        <w:rPr>
          <w:rFonts w:eastAsia="Bahnschrift" w:cs="Times New Roman"/>
          <w:bCs/>
          <w:sz w:val="36"/>
          <w:szCs w:val="36"/>
        </w:rPr>
        <w:t>Assignment 1 (CLO-1)</w:t>
      </w:r>
    </w:p>
    <w:p w14:paraId="65653CE9" w14:textId="06271953" w:rsidR="00E46BED" w:rsidRPr="00040BB0" w:rsidRDefault="00C0298C" w:rsidP="00C928F4">
      <w:pPr>
        <w:spacing w:line="259" w:lineRule="auto"/>
        <w:jc w:val="center"/>
        <w:rPr>
          <w:rFonts w:eastAsia="Bahnschrift SemiBold" w:cs="Times New Roman"/>
          <w:sz w:val="36"/>
          <w:szCs w:val="36"/>
        </w:rPr>
      </w:pPr>
      <w:r w:rsidRPr="00040BB0">
        <w:rPr>
          <w:rFonts w:eastAsia="Bahnschrift SemiBold" w:cs="Times New Roman"/>
          <w:sz w:val="36"/>
          <w:szCs w:val="36"/>
        </w:rPr>
        <w:t xml:space="preserve">Getting </w:t>
      </w:r>
      <w:r w:rsidR="00405E02" w:rsidRPr="00040BB0">
        <w:rPr>
          <w:rFonts w:eastAsia="Bahnschrift SemiBold" w:cs="Times New Roman"/>
          <w:sz w:val="36"/>
          <w:szCs w:val="36"/>
        </w:rPr>
        <w:t>F</w:t>
      </w:r>
      <w:r w:rsidRPr="00040BB0">
        <w:rPr>
          <w:rFonts w:eastAsia="Bahnschrift SemiBold" w:cs="Times New Roman"/>
          <w:sz w:val="36"/>
          <w:szCs w:val="36"/>
        </w:rPr>
        <w:t>amiliarized with DTFT and z</w:t>
      </w:r>
      <w:r w:rsidR="0026088B" w:rsidRPr="00040BB0">
        <w:rPr>
          <w:rFonts w:eastAsia="Bahnschrift SemiBold" w:cs="Times New Roman"/>
          <w:sz w:val="36"/>
          <w:szCs w:val="36"/>
        </w:rPr>
        <w:t xml:space="preserve"> – </w:t>
      </w:r>
      <w:r w:rsidRPr="00040BB0">
        <w:rPr>
          <w:rFonts w:eastAsia="Bahnschrift SemiBold" w:cs="Times New Roman"/>
          <w:sz w:val="36"/>
          <w:szCs w:val="36"/>
        </w:rPr>
        <w:t>Transform</w:t>
      </w:r>
    </w:p>
    <w:p w14:paraId="4A623082" w14:textId="730B3B1E" w:rsidR="00F376EE" w:rsidRDefault="00F376EE" w:rsidP="00F376EE"/>
    <w:p w14:paraId="703C974C" w14:textId="77777777" w:rsidR="009C24BA" w:rsidRPr="00053164" w:rsidRDefault="003316EE" w:rsidP="00B9583B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053164">
        <w:rPr>
          <w:rFonts w:eastAsia="Bahnschrift" w:cs="Times New Roman"/>
          <w:b/>
          <w:sz w:val="32"/>
          <w:szCs w:val="32"/>
        </w:rPr>
        <w:t>Group Members</w:t>
      </w:r>
    </w:p>
    <w:tbl>
      <w:tblPr>
        <w:tblStyle w:val="TableGrid1"/>
        <w:tblW w:w="780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3901"/>
        <w:gridCol w:w="3902"/>
      </w:tblGrid>
      <w:tr w:rsidR="00C42338" w:rsidRPr="005C07E6" w14:paraId="7A15DBF5" w14:textId="77777777" w:rsidTr="00167416">
        <w:trPr>
          <w:trHeight w:val="667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65E4BD" w14:textId="5F7B0332" w:rsidR="00C42338" w:rsidRPr="0041705D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1705D">
              <w:rPr>
                <w:b/>
                <w:bCs/>
                <w:sz w:val="28"/>
                <w:szCs w:val="24"/>
              </w:rPr>
              <w:t>Name</w:t>
            </w:r>
          </w:p>
        </w:tc>
        <w:tc>
          <w:tcPr>
            <w:tcW w:w="39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05157B" w14:textId="4C00285E" w:rsidR="00C42338" w:rsidRPr="0041705D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1705D">
              <w:rPr>
                <w:b/>
                <w:bCs/>
                <w:sz w:val="28"/>
                <w:szCs w:val="24"/>
              </w:rPr>
              <w:t>CMS</w:t>
            </w:r>
            <w:r w:rsidR="00021A2A" w:rsidRPr="0041705D">
              <w:rPr>
                <w:b/>
                <w:bCs/>
                <w:sz w:val="28"/>
                <w:szCs w:val="24"/>
              </w:rPr>
              <w:t xml:space="preserve"> ID</w:t>
            </w:r>
          </w:p>
        </w:tc>
      </w:tr>
      <w:tr w:rsidR="00C42338" w:rsidRPr="005C07E6" w14:paraId="0F2FA5B8" w14:textId="1BBB02E5" w:rsidTr="00167416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38CA44" w14:textId="3445034C" w:rsidR="00C42338" w:rsidRPr="0041705D" w:rsidRDefault="0003124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Muhammad</w:t>
            </w:r>
            <w:r w:rsidR="000F2898" w:rsidRPr="0041705D">
              <w:rPr>
                <w:sz w:val="28"/>
                <w:szCs w:val="24"/>
              </w:rPr>
              <w:t xml:space="preserve"> Ahmed Mohsin</w:t>
            </w:r>
          </w:p>
        </w:tc>
        <w:tc>
          <w:tcPr>
            <w:tcW w:w="39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B46BB8" w14:textId="3C13B212" w:rsidR="00C42338" w:rsidRPr="0041705D" w:rsidRDefault="00035CA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rFonts w:eastAsia="Bahnschrift"/>
                <w:bCs/>
                <w:sz w:val="28"/>
                <w:szCs w:val="24"/>
              </w:rPr>
              <w:t>333060</w:t>
            </w:r>
          </w:p>
        </w:tc>
      </w:tr>
      <w:tr w:rsidR="00C42338" w:rsidRPr="005C07E6" w14:paraId="7E3B42AE" w14:textId="4BFEA253" w:rsidTr="00167416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F55032" w14:textId="46328EBB" w:rsidR="00C42338" w:rsidRPr="0041705D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Muhammad Umer</w:t>
            </w:r>
          </w:p>
        </w:tc>
        <w:tc>
          <w:tcPr>
            <w:tcW w:w="39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126B87" w14:textId="6EB02710" w:rsidR="00C42338" w:rsidRPr="0041705D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345834</w:t>
            </w:r>
          </w:p>
        </w:tc>
      </w:tr>
    </w:tbl>
    <w:p w14:paraId="333A1620" w14:textId="77777777" w:rsidR="00777A70" w:rsidRDefault="00777A70" w:rsidP="00777A70">
      <w:pPr>
        <w:spacing w:after="0"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</w:p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5C7455" w:rsidRPr="0080556F" w14:paraId="089780FE" w14:textId="77777777" w:rsidTr="00167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6F655E7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734A687D" w14:textId="3B4C6287" w:rsidR="005C7455" w:rsidRPr="0080556F" w:rsidRDefault="003A1FF1" w:rsidP="003C7B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rFonts w:cs="Times New Roman"/>
                <w:b w:val="0"/>
                <w:bCs w:val="0"/>
                <w:sz w:val="28"/>
                <w:szCs w:val="28"/>
              </w:rPr>
              <w:t>Dr</w:t>
            </w:r>
            <w:r w:rsidR="005C7455" w:rsidRPr="0080556F">
              <w:rPr>
                <w:rFonts w:cs="Times New Roman"/>
                <w:b w:val="0"/>
                <w:bCs w:val="0"/>
                <w:sz w:val="28"/>
                <w:szCs w:val="28"/>
              </w:rPr>
              <w:t xml:space="preserve">. </w:t>
            </w:r>
            <w:r>
              <w:rPr>
                <w:rFonts w:cs="Times New Roman"/>
                <w:b w:val="0"/>
                <w:bCs w:val="0"/>
                <w:sz w:val="28"/>
                <w:szCs w:val="28"/>
              </w:rPr>
              <w:t>Ahm</w:t>
            </w:r>
            <w:r w:rsidR="00B46988">
              <w:rPr>
                <w:rFonts w:cs="Times New Roman"/>
                <w:b w:val="0"/>
                <w:bCs w:val="0"/>
                <w:sz w:val="28"/>
                <w:szCs w:val="28"/>
              </w:rPr>
              <w:t>a</w:t>
            </w:r>
            <w:r>
              <w:rPr>
                <w:rFonts w:cs="Times New Roman"/>
                <w:b w:val="0"/>
                <w:bCs w:val="0"/>
                <w:sz w:val="28"/>
                <w:szCs w:val="28"/>
              </w:rPr>
              <w:t>d Salman</w:t>
            </w:r>
          </w:p>
        </w:tc>
      </w:tr>
      <w:tr w:rsidR="005C7455" w:rsidRPr="0080556F" w14:paraId="46492D2C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2C1D7AF6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202F3A2" w14:textId="77777777" w:rsidR="005C7455" w:rsidRPr="0080556F" w:rsidRDefault="005C7455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BEE-12C</w:t>
            </w:r>
          </w:p>
        </w:tc>
      </w:tr>
      <w:tr w:rsidR="005C7455" w:rsidRPr="0080556F" w14:paraId="452353FF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056C7FC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1C42AE3E" w14:textId="77777777" w:rsidR="005C7455" w:rsidRPr="0080556F" w:rsidRDefault="005C7455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6</w:t>
            </w:r>
            <w:r w:rsidRPr="0080556F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5C7455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74D5D6FF" w:rsidR="005C7455" w:rsidRPr="0080556F" w:rsidRDefault="00690F31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15</w:t>
            </w:r>
            <w:r w:rsidR="005C7455" w:rsidRPr="0080556F">
              <w:rPr>
                <w:rFonts w:cs="Times New Roman"/>
                <w:sz w:val="28"/>
                <w:szCs w:val="28"/>
              </w:rPr>
              <w:t>/</w:t>
            </w:r>
            <w:r w:rsidR="005C7455">
              <w:rPr>
                <w:rFonts w:cs="Times New Roman"/>
                <w:sz w:val="28"/>
                <w:szCs w:val="28"/>
              </w:rPr>
              <w:t>3</w:t>
            </w:r>
            <w:r w:rsidR="005C7455" w:rsidRPr="0080556F">
              <w:rPr>
                <w:rFonts w:cs="Times New Roman"/>
                <w:sz w:val="28"/>
                <w:szCs w:val="28"/>
              </w:rPr>
              <w:t>/</w:t>
            </w:r>
            <w:r w:rsidR="005C7455">
              <w:rPr>
                <w:rFonts w:cs="Times New Roman"/>
                <w:sz w:val="28"/>
                <w:szCs w:val="28"/>
              </w:rPr>
              <w:t>2023</w:t>
            </w:r>
          </w:p>
        </w:tc>
      </w:tr>
    </w:tbl>
    <w:p w14:paraId="14704D60" w14:textId="5CF8D4F3" w:rsidR="00117F31" w:rsidRDefault="00A915EE" w:rsidP="00B730CD">
      <w:pPr>
        <w:pStyle w:val="Heading1"/>
        <w:jc w:val="both"/>
      </w:pPr>
      <w:r>
        <w:lastRenderedPageBreak/>
        <w:t>Introduction</w:t>
      </w:r>
      <w:bookmarkEnd w:id="0"/>
    </w:p>
    <w:p w14:paraId="510E645D" w14:textId="0A4EE211" w:rsidR="006757D9" w:rsidRPr="006757D9" w:rsidRDefault="006757D9" w:rsidP="006757D9">
      <w:r>
        <w:t>Filter designing is an essential aspect of signal processing, which involves the selection of a suitable filter to process a signal. In signal processing, filters are used to extract relevant information from a signal or to remove unwanted noise or interference. The process of designing a filter involves selecting the type of filter, choosing the filter parameters, and optimizing the filter design to meet the desired specifications.</w:t>
      </w:r>
      <w:r w:rsidR="008624B3">
        <w:t xml:space="preserve"> </w:t>
      </w:r>
      <w:r w:rsidR="00AC44CD" w:rsidRPr="00AC44CD">
        <w:t xml:space="preserve">The purpose of this assignment is to explore the various types of filters and their applications, with a particular focus on designing filters using the </w:t>
      </w:r>
      <w:r w:rsidR="00A17747" w:rsidRPr="00A17747">
        <w:t>Filter Design and Analysis Tool</w:t>
      </w:r>
      <w:r w:rsidR="00A17747">
        <w:t xml:space="preserve"> (</w:t>
      </w:r>
      <w:proofErr w:type="spellStart"/>
      <w:r w:rsidR="00AC44CD" w:rsidRPr="00AC44CD">
        <w:t>FDATool</w:t>
      </w:r>
      <w:proofErr w:type="spellEnd"/>
      <w:r w:rsidR="00A17747">
        <w:t>)</w:t>
      </w:r>
      <w:r w:rsidR="00AC44CD" w:rsidRPr="00AC44CD">
        <w:t xml:space="preserve"> in </w:t>
      </w:r>
      <w:r w:rsidR="00A90D64" w:rsidRPr="00AC44CD">
        <w:t>MATLAB.</w:t>
      </w:r>
    </w:p>
    <w:p w14:paraId="2AFE2388" w14:textId="686E6BB1" w:rsidR="0088629B" w:rsidRPr="0088629B" w:rsidRDefault="0088629B" w:rsidP="0088629B">
      <w:pPr>
        <w:pStyle w:val="Heading1"/>
      </w:pPr>
      <w:r>
        <w:t>Design</w:t>
      </w:r>
    </w:p>
    <w:p w14:paraId="6275412B" w14:textId="29ABDD33" w:rsidR="00D00357" w:rsidRDefault="0088629B">
      <w:pPr>
        <w:pStyle w:val="ListParagraph"/>
        <w:numPr>
          <w:ilvl w:val="0"/>
          <w:numId w:val="1"/>
        </w:numPr>
      </w:pPr>
      <w:r>
        <w:t>Any transfer function with M-zeros and N-poles can be represented in z-transform as:</w:t>
      </w:r>
    </w:p>
    <w:p w14:paraId="14B61E0F" w14:textId="4390C3A5" w:rsidR="0088629B" w:rsidRDefault="0088629B" w:rsidP="008314AF">
      <w:pPr>
        <w:jc w:val="center"/>
      </w:pPr>
      <w:r w:rsidRPr="0088629B">
        <w:rPr>
          <w:noProof/>
        </w:rPr>
        <w:drawing>
          <wp:inline distT="0" distB="0" distL="0" distR="0" wp14:anchorId="6E677D90" wp14:editId="660EEC4E">
            <wp:extent cx="2880000" cy="366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36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E7785" w14:textId="03A89464" w:rsidR="008314AF" w:rsidRDefault="008314AF" w:rsidP="0087029C">
      <w:r>
        <w:t xml:space="preserve">Remember, DTFT and z-transform are linked with </w:t>
      </w:r>
      <m:oMath>
        <m:r>
          <w:rPr>
            <w:rFonts w:ascii="Cambria Math" w:hAnsi="Cambria Math"/>
          </w:rPr>
          <m:t>z=r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w</m:t>
            </m:r>
          </m:sup>
        </m:sSup>
      </m:oMath>
      <w:r w:rsidR="0087029C">
        <w:t xml:space="preserve">. </w:t>
      </w:r>
      <w:r w:rsidR="00C0527F">
        <w:t>O</w:t>
      </w:r>
      <w:r w:rsidR="0087029C">
        <w:t xml:space="preserve">ur task is to design as system with the magnitude response as given below. Note that the dip to zero comes at around </w:t>
      </w:r>
      <m:oMath>
        <m:r>
          <w:rPr>
            <w:rFonts w:ascii="Cambria Math" w:hAnsi="Cambria Math"/>
          </w:rPr>
          <m:t>w=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 xml:space="preserve"> </m:t>
        </m:r>
      </m:oMath>
      <w:r w:rsidR="0087029C">
        <w:t>rad.</w:t>
      </w:r>
    </w:p>
    <w:p w14:paraId="218A4374" w14:textId="61485C59" w:rsidR="004A15F3" w:rsidRDefault="004A15F3" w:rsidP="004A15F3">
      <w:pPr>
        <w:jc w:val="center"/>
      </w:pPr>
      <w:r w:rsidRPr="004A15F3">
        <w:rPr>
          <w:noProof/>
        </w:rPr>
        <w:drawing>
          <wp:inline distT="0" distB="0" distL="0" distR="0" wp14:anchorId="3408D73A" wp14:editId="7EA7ED25">
            <wp:extent cx="1800000" cy="15447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44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BB2BA" w14:textId="71EE373F" w:rsidR="003F0569" w:rsidRDefault="003F0569" w:rsidP="003F0569">
      <w:pPr>
        <w:jc w:val="center"/>
      </w:pPr>
      <w:r w:rsidRPr="00B24DE1">
        <w:rPr>
          <w:noProof/>
        </w:rPr>
        <w:drawing>
          <wp:inline distT="0" distB="0" distL="0" distR="0" wp14:anchorId="5ACA6FE9" wp14:editId="06E90B90">
            <wp:extent cx="5760000" cy="2760597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4479" t="9968" r="727" b="4477"/>
                    <a:stretch/>
                  </pic:blipFill>
                  <pic:spPr bwMode="auto">
                    <a:xfrm>
                      <a:off x="0" y="0"/>
                      <a:ext cx="5760000" cy="2760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81D7D" w14:textId="5659BDE6" w:rsidR="004A15F3" w:rsidRDefault="004A15F3">
      <w:pPr>
        <w:pStyle w:val="ListParagraph"/>
        <w:numPr>
          <w:ilvl w:val="0"/>
          <w:numId w:val="1"/>
        </w:numPr>
      </w:pPr>
      <w:r>
        <w:lastRenderedPageBreak/>
        <w:t xml:space="preserve">Write complete transfer function </w:t>
      </w:r>
      <m:oMath>
        <m:r>
          <w:rPr>
            <w:rFonts w:ascii="Cambria Math" w:hAnsi="Cambria Math"/>
          </w:rPr>
          <m:t>H(z)</m:t>
        </m:r>
      </m:oMath>
      <w:r>
        <w:t xml:space="preserve"> by hand for </w:t>
      </w:r>
      <w:r w:rsidR="00395CC6">
        <w:t>part 1</w:t>
      </w:r>
      <w:r>
        <w:t>.</w:t>
      </w:r>
    </w:p>
    <w:p w14:paraId="4BD71418" w14:textId="72628CAC" w:rsidR="003F0569" w:rsidRDefault="003F0569" w:rsidP="003F0569">
      <w:pPr>
        <w:jc w:val="center"/>
      </w:pPr>
      <w:r w:rsidRPr="003F0569">
        <w:rPr>
          <w:noProof/>
        </w:rPr>
        <w:drawing>
          <wp:inline distT="0" distB="0" distL="0" distR="0" wp14:anchorId="49BB8F48" wp14:editId="3793E2E0">
            <wp:extent cx="4320000" cy="5384039"/>
            <wp:effectExtent l="0" t="0" r="444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538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64FB2" w14:textId="60A7F4C2" w:rsidR="004A15F3" w:rsidRDefault="004A15F3">
      <w:pPr>
        <w:pStyle w:val="ListParagraph"/>
        <w:numPr>
          <w:ilvl w:val="0"/>
          <w:numId w:val="1"/>
        </w:numPr>
      </w:pPr>
      <w:r>
        <w:t xml:space="preserve">What should be done with poles and zeros to make the response look like below at  </w:t>
      </w:r>
      <m:oMath>
        <m:r>
          <w:rPr>
            <w:rFonts w:ascii="Cambria Math" w:hAnsi="Cambria Math"/>
          </w:rPr>
          <m:t>w=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 xml:space="preserve"> </m:t>
        </m:r>
      </m:oMath>
      <w:r w:rsidR="00FB1933">
        <w:t>rad</w:t>
      </w:r>
      <w:r>
        <w:t xml:space="preserve"> and why?</w:t>
      </w:r>
    </w:p>
    <w:p w14:paraId="2665B09D" w14:textId="58B224E8" w:rsidR="008609B0" w:rsidRDefault="008609B0" w:rsidP="008609B0">
      <w:pPr>
        <w:jc w:val="center"/>
      </w:pPr>
      <w:r w:rsidRPr="008609B0">
        <w:rPr>
          <w:noProof/>
        </w:rPr>
        <w:drawing>
          <wp:inline distT="0" distB="0" distL="0" distR="0" wp14:anchorId="453EC23B" wp14:editId="4D2C47C4">
            <wp:extent cx="2160000" cy="170119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70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9B48" w14:textId="02AA4932" w:rsidR="003F0569" w:rsidRDefault="00756531" w:rsidP="00756531">
      <w:pPr>
        <w:jc w:val="center"/>
      </w:pPr>
      <w:r w:rsidRPr="00A61CB5">
        <w:rPr>
          <w:noProof/>
        </w:rPr>
        <w:lastRenderedPageBreak/>
        <w:drawing>
          <wp:inline distT="0" distB="0" distL="0" distR="0" wp14:anchorId="39986255" wp14:editId="067F632E">
            <wp:extent cx="5760000" cy="274399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4441" t="10293" r="494" b="4424"/>
                    <a:stretch/>
                  </pic:blipFill>
                  <pic:spPr bwMode="auto">
                    <a:xfrm>
                      <a:off x="0" y="0"/>
                      <a:ext cx="5760000" cy="2743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6C3FA" w14:textId="08180410" w:rsidR="00590AEB" w:rsidRPr="00F76E8C" w:rsidRDefault="00590AEB" w:rsidP="00447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b/>
          <w:bCs/>
        </w:rPr>
        <w:t>Explanation:</w:t>
      </w:r>
      <w:r w:rsidR="007F1589">
        <w:rPr>
          <w:b/>
          <w:bCs/>
        </w:rPr>
        <w:t xml:space="preserve"> </w:t>
      </w:r>
      <w:r w:rsidR="004470AB">
        <w:t>To</w:t>
      </w:r>
      <w:r w:rsidR="00F76E8C">
        <w:t xml:space="preserve"> get the desired filter, we move the poles nearest to the respective zeros, and add an additional complex pole-zero pair to “sharpen” the dips at </w:t>
      </w:r>
      <m:oMath>
        <m:r>
          <w:rPr>
            <w:rFonts w:ascii="Cambria Math" w:hAnsi="Cambria Math"/>
          </w:rPr>
          <m:t>w=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F76E8C">
        <w:t>.</w:t>
      </w:r>
    </w:p>
    <w:p w14:paraId="0DF54F46" w14:textId="47EEF979" w:rsidR="004A15F3" w:rsidRDefault="004A15F3">
      <w:pPr>
        <w:pStyle w:val="ListParagraph"/>
        <w:numPr>
          <w:ilvl w:val="0"/>
          <w:numId w:val="1"/>
        </w:numPr>
      </w:pPr>
      <w:r>
        <w:t>Repeat part</w:t>
      </w:r>
      <w:r w:rsidR="003F58F5">
        <w:t xml:space="preserve"> </w:t>
      </w:r>
      <w:r>
        <w:t>3 but get the following response approximately at 50 kHz</w:t>
      </w:r>
      <w:r w:rsidR="006E768E">
        <w:t>.</w:t>
      </w:r>
    </w:p>
    <w:p w14:paraId="35E571EC" w14:textId="3FAA9995" w:rsidR="003F0569" w:rsidRDefault="00DB0119" w:rsidP="00DB0119">
      <w:pPr>
        <w:jc w:val="center"/>
      </w:pPr>
      <w:r w:rsidRPr="00DB0119">
        <w:rPr>
          <w:noProof/>
        </w:rPr>
        <w:drawing>
          <wp:inline distT="0" distB="0" distL="0" distR="0" wp14:anchorId="50062BEF" wp14:editId="4BF9E99F">
            <wp:extent cx="2070100" cy="1722857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260" cy="1728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C5D2" w14:textId="46FBB0DA" w:rsidR="00DB0119" w:rsidRDefault="00DB0119" w:rsidP="00DB0119">
      <w:pPr>
        <w:jc w:val="center"/>
      </w:pPr>
      <w:r w:rsidRPr="00C5062F">
        <w:rPr>
          <w:noProof/>
        </w:rPr>
        <w:drawing>
          <wp:inline distT="0" distB="0" distL="0" distR="0" wp14:anchorId="40BC7170" wp14:editId="34942137">
            <wp:extent cx="5760000" cy="275268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4495" t="10136" r="521" b="4381"/>
                    <a:stretch/>
                  </pic:blipFill>
                  <pic:spPr bwMode="auto">
                    <a:xfrm>
                      <a:off x="0" y="0"/>
                      <a:ext cx="5760000" cy="2752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C070D" w14:textId="65931F2C" w:rsidR="004A15F3" w:rsidRDefault="004A15F3">
      <w:pPr>
        <w:pStyle w:val="ListParagraph"/>
        <w:numPr>
          <w:ilvl w:val="0"/>
          <w:numId w:val="1"/>
        </w:numPr>
      </w:pPr>
      <w:r>
        <w:lastRenderedPageBreak/>
        <w:t>Find poles and zeros of the following transfer function by hand and write in the form of eq. (1), apply to “</w:t>
      </w:r>
      <w:proofErr w:type="spellStart"/>
      <w:r>
        <w:t>fdatool</w:t>
      </w:r>
      <w:proofErr w:type="spellEnd"/>
      <w:proofErr w:type="gramStart"/>
      <w:r>
        <w:t>”</w:t>
      </w:r>
      <w:proofErr w:type="gramEnd"/>
      <w:r>
        <w:t xml:space="preserve"> and get the magnitude response.</w:t>
      </w:r>
    </w:p>
    <w:p w14:paraId="581FC5E8" w14:textId="31E494A3" w:rsidR="004A15F3" w:rsidRDefault="004A15F3" w:rsidP="004A15F3">
      <w:pPr>
        <w:jc w:val="center"/>
      </w:pPr>
      <w:r w:rsidRPr="004A15F3">
        <w:rPr>
          <w:noProof/>
        </w:rPr>
        <w:drawing>
          <wp:inline distT="0" distB="0" distL="0" distR="0" wp14:anchorId="570A042C" wp14:editId="5A74A758">
            <wp:extent cx="2520000" cy="3700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70151" w14:textId="790BE023" w:rsidR="001D6855" w:rsidRDefault="001D6855" w:rsidP="001D6855">
      <w:pPr>
        <w:jc w:val="center"/>
      </w:pPr>
      <w:r w:rsidRPr="001D6855">
        <w:rPr>
          <w:noProof/>
        </w:rPr>
        <w:drawing>
          <wp:inline distT="0" distB="0" distL="0" distR="0" wp14:anchorId="268662F6" wp14:editId="2F18E891">
            <wp:extent cx="4500000" cy="610380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0" cy="6103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2A31D" w14:textId="6AB7DFE3" w:rsidR="0064453B" w:rsidRDefault="0064453B" w:rsidP="006445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ence, placing zeros and poles at </w:t>
      </w:r>
      <m:oMath>
        <m:r>
          <w:rPr>
            <w:rFonts w:ascii="Cambria Math" w:hAnsi="Cambria Math"/>
          </w:rPr>
          <m:t>0.707±j0.707</m:t>
        </m:r>
      </m:oMath>
      <w:r>
        <w:t xml:space="preserve"> and </w:t>
      </w:r>
      <m:oMath>
        <m:r>
          <w:rPr>
            <w:rFonts w:ascii="Cambria Math" w:hAnsi="Cambria Math"/>
          </w:rPr>
          <m:t>0.1768±j0.4677</m:t>
        </m:r>
      </m:oMath>
      <w:r>
        <w:t xml:space="preserve"> respectively in the Filter Designing Tool, we obtain the following response:</w:t>
      </w:r>
    </w:p>
    <w:p w14:paraId="43937003" w14:textId="592BEC1D" w:rsidR="001D6855" w:rsidRDefault="001D6855" w:rsidP="00B60F87">
      <w:pPr>
        <w:jc w:val="center"/>
      </w:pPr>
      <w:r w:rsidRPr="00754CC1">
        <w:rPr>
          <w:noProof/>
        </w:rPr>
        <w:lastRenderedPageBreak/>
        <w:drawing>
          <wp:inline distT="0" distB="0" distL="0" distR="0" wp14:anchorId="5F0B1BCA" wp14:editId="2FA3B280">
            <wp:extent cx="5760000" cy="27625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4559" t="10136" r="529" b="4139"/>
                    <a:stretch/>
                  </pic:blipFill>
                  <pic:spPr bwMode="auto">
                    <a:xfrm>
                      <a:off x="0" y="0"/>
                      <a:ext cx="5760000" cy="2762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DFE0A" w14:textId="50EBF541" w:rsidR="00B60F87" w:rsidRDefault="00B60F87" w:rsidP="00B60F87">
      <w:pPr>
        <w:pStyle w:val="Heading1"/>
      </w:pPr>
      <w:r>
        <w:t>Conclusion</w:t>
      </w:r>
    </w:p>
    <w:p w14:paraId="1DF2C5C4" w14:textId="6F6D0405" w:rsidR="00CB138D" w:rsidRPr="00CB138D" w:rsidRDefault="003E6834" w:rsidP="00CB138D">
      <w:r>
        <w:t xml:space="preserve">MATLAB's </w:t>
      </w:r>
      <w:proofErr w:type="spellStart"/>
      <w:r>
        <w:t>FDATool</w:t>
      </w:r>
      <w:proofErr w:type="spellEnd"/>
      <w:r>
        <w:t xml:space="preserve"> provides a user-friendly interface that allows users to design and analyze filters efficiently. By using the </w:t>
      </w:r>
      <w:proofErr w:type="spellStart"/>
      <w:r>
        <w:t>FDATool</w:t>
      </w:r>
      <w:proofErr w:type="spellEnd"/>
      <w:r>
        <w:t xml:space="preserve">, </w:t>
      </w:r>
      <w:r w:rsidR="00DF0DE6">
        <w:t>we</w:t>
      </w:r>
      <w:r>
        <w:t xml:space="preserve"> can visualize the filter response, analyze filter performance, and choose the optimal filter type, order, and specifications to meet their specific requirements.</w:t>
      </w:r>
      <w:r w:rsidR="00BD5787">
        <w:t xml:space="preserve"> </w:t>
      </w:r>
      <w:r>
        <w:t xml:space="preserve">Through this assignment, we have covered the fundamental concepts of filter design and demonstrated how to use the </w:t>
      </w:r>
      <w:proofErr w:type="spellStart"/>
      <w:r>
        <w:t>FDATool</w:t>
      </w:r>
      <w:proofErr w:type="spellEnd"/>
      <w:r>
        <w:t xml:space="preserve"> to design filters.</w:t>
      </w:r>
      <w:r w:rsidR="006E291E">
        <w:t xml:space="preserve"> U</w:t>
      </w:r>
      <w:r>
        <w:t>nderstanding the principles of filter design and being proficient in using tools such as MATLAB is crucial for signal processing professionals</w:t>
      </w:r>
      <w:r w:rsidR="00FF47D8">
        <w:t>. Additionally</w:t>
      </w:r>
      <w:r w:rsidR="00CB138D" w:rsidRPr="00CB138D">
        <w:t>, it is important to note that the discrete-time Fourier transform (DTFT</w:t>
      </w:r>
      <w:proofErr w:type="gramStart"/>
      <w:r w:rsidR="00CB138D" w:rsidRPr="00CB138D">
        <w:t>)</w:t>
      </w:r>
      <w:proofErr w:type="gramEnd"/>
      <w:r w:rsidR="00CB138D" w:rsidRPr="00CB138D">
        <w:t xml:space="preserve"> and the z-transform are two critical tools in signal processing</w:t>
      </w:r>
      <w:r w:rsidR="00B340A3">
        <w:t>, and are consistently made us of in digital signal processing</w:t>
      </w:r>
      <w:r w:rsidR="00CB138D" w:rsidRPr="00CB138D">
        <w:t>.</w:t>
      </w:r>
    </w:p>
    <w:p w14:paraId="072CA5B8" w14:textId="0599AF39" w:rsidR="003E6834" w:rsidRPr="003E6834" w:rsidRDefault="003E6834" w:rsidP="003E6834"/>
    <w:sectPr w:rsidR="003E6834" w:rsidRPr="003E6834" w:rsidSect="00B85B83">
      <w:headerReference w:type="default" r:id="rId30"/>
      <w:footerReference w:type="default" r:id="rId31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75157" w14:textId="77777777" w:rsidR="007D76E5" w:rsidRDefault="007D76E5">
      <w:pPr>
        <w:spacing w:after="0" w:line="240" w:lineRule="auto"/>
      </w:pPr>
      <w:r>
        <w:separator/>
      </w:r>
    </w:p>
  </w:endnote>
  <w:endnote w:type="continuationSeparator" w:id="0">
    <w:p w14:paraId="664D6D41" w14:textId="77777777" w:rsidR="007D76E5" w:rsidRDefault="007D7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56E046CC" w:rsidR="00E46BED" w:rsidRPr="00CD20BE" w:rsidRDefault="00B3193D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 w:rsidRPr="00CD20BE">
      <w:rPr>
        <w:rFonts w:ascii="Bahnschrift" w:eastAsia="Times New Roman" w:hAnsi="Bahnschrift" w:cs="Times New Roman"/>
        <w:b/>
        <w:color w:val="4F81BD"/>
        <w:szCs w:val="24"/>
      </w:rPr>
      <w:t>EE-</w:t>
    </w:r>
    <w:r w:rsidR="00D62653">
      <w:rPr>
        <w:rFonts w:ascii="Bahnschrift" w:eastAsia="Times New Roman" w:hAnsi="Bahnschrift" w:cs="Times New Roman"/>
        <w:b/>
        <w:color w:val="4F81BD"/>
        <w:szCs w:val="24"/>
      </w:rPr>
      <w:t>3</w:t>
    </w:r>
    <w:r w:rsidR="005B095F">
      <w:rPr>
        <w:rFonts w:ascii="Bahnschrift" w:eastAsia="Times New Roman" w:hAnsi="Bahnschrift" w:cs="Times New Roman"/>
        <w:b/>
        <w:color w:val="4F81BD"/>
        <w:szCs w:val="24"/>
      </w:rPr>
      <w:t>30</w:t>
    </w:r>
    <w:r w:rsidRPr="00CD20BE">
      <w:rPr>
        <w:rFonts w:ascii="Bahnschrift" w:eastAsia="Times New Roman" w:hAnsi="Bahnschrift" w:cs="Times New Roman"/>
        <w:b/>
        <w:color w:val="4F81BD"/>
        <w:szCs w:val="24"/>
      </w:rPr>
      <w:t xml:space="preserve">: 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Digital Signal Processing </w:t>
    </w:r>
    <w:r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Pr="00CD20BE">
      <w:rPr>
        <w:rFonts w:ascii="Bahnschrift" w:hAnsi="Bahnschrift"/>
        <w:color w:val="4F81BD"/>
        <w:szCs w:val="24"/>
      </w:rPr>
      <w:fldChar w:fldCharType="begin"/>
    </w:r>
    <w:r w:rsidRPr="00CD20BE">
      <w:rPr>
        <w:rFonts w:ascii="Bahnschrift" w:hAnsi="Bahnschrift"/>
        <w:color w:val="4F81BD"/>
        <w:szCs w:val="24"/>
      </w:rPr>
      <w:instrText>PAGE</w:instrText>
    </w:r>
    <w:r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99648" w14:textId="77777777" w:rsidR="007D76E5" w:rsidRDefault="007D76E5">
      <w:pPr>
        <w:spacing w:after="0" w:line="240" w:lineRule="auto"/>
      </w:pPr>
      <w:r>
        <w:separator/>
      </w:r>
    </w:p>
  </w:footnote>
  <w:footnote w:type="continuationSeparator" w:id="0">
    <w:p w14:paraId="65B735EF" w14:textId="77777777" w:rsidR="007D76E5" w:rsidRDefault="007D7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microsoft.com/office/2007/relationships/hdphoto" Target="media/hdphoto4.wdp"/><Relationship Id="rId26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20" Type="http://schemas.microsoft.com/office/2007/relationships/hdphoto" Target="media/hdphoto5.wdp"/><Relationship Id="rId29" Type="http://schemas.microsoft.com/office/2007/relationships/hdphoto" Target="media/hdphoto9.wd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microsoft.com/office/2007/relationships/hdphoto" Target="media/hdphoto7.wdp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hdphoto" Target="media/hdphoto2.wdp"/><Relationship Id="rId22" Type="http://schemas.microsoft.com/office/2007/relationships/hdphoto" Target="media/hdphoto6.wdp"/><Relationship Id="rId27" Type="http://schemas.microsoft.com/office/2007/relationships/hdphoto" Target="media/hdphoto8.wdp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4</TotalTime>
  <Pages>6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813</cp:revision>
  <cp:lastPrinted>2022-10-27T20:54:00Z</cp:lastPrinted>
  <dcterms:created xsi:type="dcterms:W3CDTF">2021-09-16T23:49:00Z</dcterms:created>
  <dcterms:modified xsi:type="dcterms:W3CDTF">2023-03-1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